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7C2E6" w14:textId="4C91677F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>3215 Highway 3</w:t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  <w:r w:rsidRPr="000234A8">
        <w:rPr>
          <w:rFonts w:ascii="Times New Roman" w:hAnsi="Times New Roman" w:cs="Times New Roman"/>
          <w:sz w:val="24"/>
          <w:szCs w:val="24"/>
        </w:rPr>
        <w:tab/>
      </w:r>
    </w:p>
    <w:p w14:paraId="40E758D0" w14:textId="546CA986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>Rock Creek, BC V0H 1Y0</w:t>
      </w:r>
    </w:p>
    <w:p w14:paraId="67B06DD1" w14:textId="7671D998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08B580ED" w14:textId="3F28E533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>May 20, 2020</w:t>
      </w:r>
    </w:p>
    <w:p w14:paraId="1EED98BE" w14:textId="1C0961E1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2EFCB8B3" w14:textId="0DB75227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 xml:space="preserve">English 301 98A Technical Writing </w:t>
      </w:r>
    </w:p>
    <w:p w14:paraId="4CD75318" w14:textId="1A75B9AF" w:rsidR="00474EC2" w:rsidRPr="000234A8" w:rsidRDefault="00474EC2" w:rsidP="00474EC2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>University of British Columbia</w:t>
      </w:r>
    </w:p>
    <w:p w14:paraId="4004DA34" w14:textId="6439523C" w:rsidR="00474EC2" w:rsidRPr="000234A8" w:rsidRDefault="00474EC2" w:rsidP="005F1BA9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0234A8">
        <w:rPr>
          <w:rFonts w:ascii="Times New Roman" w:hAnsi="Times New Roman" w:cs="Times New Roman"/>
          <w:sz w:val="24"/>
          <w:szCs w:val="24"/>
        </w:rPr>
        <w:t>Vancouver, BC V6T 1Z4</w:t>
      </w:r>
    </w:p>
    <w:p w14:paraId="0614BA97" w14:textId="77777777" w:rsidR="005F1BA9" w:rsidRPr="000234A8" w:rsidRDefault="005F1BA9" w:rsidP="005F1BA9">
      <w:p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</w:p>
    <w:p w14:paraId="1D2383B5" w14:textId="5CC66592" w:rsidR="00474EC2" w:rsidRPr="000234A8" w:rsidRDefault="00474EC2" w:rsidP="00474EC2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Dear Class of English 301 98A Technical Writing: </w:t>
      </w:r>
    </w:p>
    <w:p w14:paraId="423382A8" w14:textId="4B637D2D" w:rsidR="00474EC2" w:rsidRPr="000234A8" w:rsidRDefault="00A355A1" w:rsidP="00474EC2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I am writing to all of you today to apply for a position to become a team member on a technical writing team.</w:t>
      </w:r>
      <w:r w:rsidR="002861CC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 am a fourth</w:t>
      </w:r>
      <w:r w:rsidR="0061510D" w:rsidRPr="000234A8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="002861CC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year university student pursuing a Bachelor of Arts Degree with a Major in Psychology at the University of British Columbia Okanagan. </w:t>
      </w:r>
    </w:p>
    <w:p w14:paraId="00CAC09F" w14:textId="76E8F537" w:rsidR="00696979" w:rsidRPr="000234A8" w:rsidRDefault="004B5021" w:rsidP="00696979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While pursuing my educational career at UBCO, I have had the pleasure to participate in a year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long Go Global Exchange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n 2019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to the University of New South Wales in Sydney, Australia. 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>Participating in a University exchange has led me to adapt to a new way of living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nd the 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>experienc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>es of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 different culture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. I learned how to maintain a 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well-balanced 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>lifestyle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between academic achievement, traveling,</w:t>
      </w:r>
      <w:r w:rsidR="008F639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physical activity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,</w:t>
      </w:r>
      <w:r w:rsidR="00942991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nd every day living. I adapted to a unique learning system where I studied at UNSW on a trimester basis. I attended not only lectures but also tutorials for each class daily. 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>During my third trimester at UNSW, I completed a special topic Psychology class in Language and Cognition.  I learned about the root system of words</w:t>
      </w:r>
      <w:r w:rsidR="007E6C3E" w:rsidRPr="000234A8">
        <w:rPr>
          <w:rFonts w:ascii="Times New Roman" w:hAnsi="Times New Roman" w:cs="Times New Roman"/>
          <w:sz w:val="24"/>
          <w:szCs w:val="24"/>
          <w:lang w:eastAsia="en-CA"/>
        </w:rPr>
        <w:t>.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 studied</w:t>
      </w:r>
      <w:r w:rsidR="00514D6C" w:rsidRPr="000234A8">
        <w:rPr>
          <w:rFonts w:ascii="Times New Roman" w:hAnsi="Times New Roman" w:cs="Times New Roman"/>
          <w:sz w:val="24"/>
          <w:szCs w:val="24"/>
          <w:lang w:eastAsia="en-CA"/>
        </w:rPr>
        <w:t>, participated in research experiments</w:t>
      </w:r>
      <w:r w:rsidR="005F1BA9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, and wrote papers on semantic categorization and orthography. </w:t>
      </w:r>
    </w:p>
    <w:p w14:paraId="1E3BD7F1" w14:textId="10F5623D" w:rsidR="007E6C3E" w:rsidRPr="000234A8" w:rsidRDefault="007E6C3E" w:rsidP="00696979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Having a passion for traveling, I have lived in Canada, Bra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z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il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,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nd Australia. To date, I have traveled to twenty-six countries and I can fluently speak English, Portuguese and intermediate Spanish. When I am not studying or working, I will most likely be traveling looking for my next adventure. I was offered a seat at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the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University</w:t>
      </w:r>
      <w:r w:rsidR="00856F9E">
        <w:rPr>
          <w:rFonts w:ascii="Times New Roman" w:hAnsi="Times New Roman" w:cs="Times New Roman"/>
          <w:sz w:val="24"/>
          <w:szCs w:val="24"/>
          <w:lang w:eastAsia="en-CA"/>
        </w:rPr>
        <w:t xml:space="preserve"> of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California Berkeley for summer school, however, due to COVID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-19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, the program was unfortunately canceled.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In the foreseeable future I will either be attending UC Berkeley, </w:t>
      </w:r>
      <w:proofErr w:type="spellStart"/>
      <w:r w:rsidRPr="000234A8">
        <w:rPr>
          <w:rFonts w:ascii="Times New Roman" w:hAnsi="Times New Roman" w:cs="Times New Roman"/>
          <w:sz w:val="24"/>
          <w:szCs w:val="24"/>
          <w:lang w:eastAsia="en-CA"/>
        </w:rPr>
        <w:t>Olds</w:t>
      </w:r>
      <w:proofErr w:type="spellEnd"/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College, or the University of Queensland in Australia for veterinary medicine</w:t>
      </w:r>
      <w:r w:rsidR="00BF1457">
        <w:rPr>
          <w:rFonts w:ascii="Times New Roman" w:hAnsi="Times New Roman" w:cs="Times New Roman"/>
          <w:sz w:val="24"/>
          <w:szCs w:val="24"/>
          <w:lang w:eastAsia="en-CA"/>
        </w:rPr>
        <w:t>, all of which I have been accepted.</w:t>
      </w:r>
    </w:p>
    <w:p w14:paraId="15515F12" w14:textId="3F7FF8B6" w:rsidR="00696979" w:rsidRPr="000234A8" w:rsidRDefault="00696979" w:rsidP="00696979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I have been a dedicated employee to my employers; I currently hold two part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time jobs while volunteering from time to time at a veterinary clinic near my hometown all while maintaining high academic achievements throughout 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the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final semester of my degree at UBCO. I am currently working part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time at a </w:t>
      </w:r>
      <w:r w:rsidR="00AB1AE4" w:rsidRPr="000234A8">
        <w:rPr>
          <w:rFonts w:ascii="Times New Roman" w:hAnsi="Times New Roman" w:cs="Times New Roman"/>
          <w:sz w:val="24"/>
          <w:szCs w:val="24"/>
          <w:lang w:eastAsia="en-CA"/>
        </w:rPr>
        <w:t>Pharmacy;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 have been working </w:t>
      </w:r>
      <w:r w:rsidR="003B060B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at this location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for about 6 years now. I </w:t>
      </w:r>
      <w:r w:rsidR="003B060B" w:rsidRPr="000234A8">
        <w:rPr>
          <w:rFonts w:ascii="Times New Roman" w:hAnsi="Times New Roman" w:cs="Times New Roman"/>
          <w:sz w:val="24"/>
          <w:szCs w:val="24"/>
          <w:lang w:eastAsia="en-CA"/>
        </w:rPr>
        <w:t>developed professional and ethical commu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nicat</w:t>
      </w:r>
      <w:r w:rsidR="003B060B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ion skills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with clients regarding their prescription pills, I discuss antibiotics and non-over the counter supplies such as vitamins, first aid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,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etc</w:t>
      </w:r>
      <w:r w:rsidR="00AB1AE4" w:rsidRPr="000234A8">
        <w:rPr>
          <w:rFonts w:ascii="Times New Roman" w:hAnsi="Times New Roman" w:cs="Times New Roman"/>
          <w:sz w:val="24"/>
          <w:szCs w:val="24"/>
          <w:lang w:eastAsia="en-CA"/>
        </w:rPr>
        <w:t>. My second part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="00AB1AE4" w:rsidRPr="000234A8">
        <w:rPr>
          <w:rFonts w:ascii="Times New Roman" w:hAnsi="Times New Roman" w:cs="Times New Roman"/>
          <w:sz w:val="24"/>
          <w:szCs w:val="24"/>
          <w:lang w:eastAsia="en-CA"/>
        </w:rPr>
        <w:t>time job is at a Professional Golf Course in Kelowna.</w:t>
      </w:r>
      <w:r w:rsidR="003B060B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 am also employed as a part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="003B060B" w:rsidRPr="000234A8">
        <w:rPr>
          <w:rFonts w:ascii="Times New Roman" w:hAnsi="Times New Roman" w:cs="Times New Roman"/>
          <w:sz w:val="24"/>
          <w:szCs w:val="24"/>
          <w:lang w:eastAsia="en-CA"/>
        </w:rPr>
        <w:t>time research assistant for the Education and Pedology faculty at UBC.</w:t>
      </w:r>
      <w:r w:rsidR="00AB1AE4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Combined, these jobs and my volunteering has led me to develop professional oral skills and written skills.  </w:t>
      </w:r>
    </w:p>
    <w:p w14:paraId="168A209B" w14:textId="2FA5617A" w:rsidR="00D4111C" w:rsidRPr="000234A8" w:rsidRDefault="00D4111C" w:rsidP="00D4111C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lastRenderedPageBreak/>
        <w:t xml:space="preserve">Altogether, I am known to be a strong, dedicated team member in professional 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and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educational setting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s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. I have education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>al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chievements from three</w:t>
      </w:r>
      <w:r w:rsidR="001A61D3">
        <w:rPr>
          <w:rFonts w:ascii="Times New Roman" w:hAnsi="Times New Roman" w:cs="Times New Roman"/>
          <w:sz w:val="24"/>
          <w:szCs w:val="24"/>
          <w:lang w:eastAsia="en-CA"/>
        </w:rPr>
        <w:t xml:space="preserve"> top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universities; Thompson Rivers University, The University of British Columbia, and The University of New South Wales. I have taken multiple online courses before with both TRU and UBC, I 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>am confident in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provid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>ing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advantages to this learning hub 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while others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may be struggling 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to adapt 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to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the transition from in</w:t>
      </w:r>
      <w:r w:rsidR="0003082D">
        <w:rPr>
          <w:rFonts w:ascii="Times New Roman" w:hAnsi="Times New Roman" w:cs="Times New Roman"/>
          <w:sz w:val="24"/>
          <w:szCs w:val="24"/>
          <w:lang w:eastAsia="en-CA"/>
        </w:rPr>
        <w:t>-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person to online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classes.</w:t>
      </w:r>
    </w:p>
    <w:p w14:paraId="3C103F79" w14:textId="697B69B7" w:rsidR="00D4111C" w:rsidRPr="00E43E5E" w:rsidRDefault="00D4111C" w:rsidP="00D4111C">
      <w:pPr>
        <w:rPr>
          <w:rFonts w:ascii="Times New Roman" w:hAnsi="Times New Roman" w:cs="Times New Roman"/>
          <w:color w:val="323130"/>
          <w:sz w:val="24"/>
          <w:szCs w:val="24"/>
          <w:shd w:val="clear" w:color="auto" w:fill="FFFFFF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I look forward to becoming a team member with one of the writing teams associated with English 301. I look forward to developing new skills from others while also offering techniques that I have learned from the past. After reading this, I hope you find some similar, yet different skills and 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professional/ career 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>avenues that will be a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>n interest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to your team. </w:t>
      </w:r>
      <w:r w:rsidR="001A0EEA"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 I consider myself to be an asset to any team, while each team member will be an asset to me. If you are interested in joining teams, p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lease contact me </w:t>
      </w:r>
      <w:r w:rsidR="00E43E5E">
        <w:rPr>
          <w:rFonts w:ascii="Times New Roman" w:hAnsi="Times New Roman" w:cs="Times New Roman"/>
          <w:sz w:val="24"/>
          <w:szCs w:val="24"/>
          <w:lang w:eastAsia="en-CA"/>
        </w:rPr>
        <w:t xml:space="preserve">at </w:t>
      </w:r>
      <w:hyperlink r:id="rId5" w:history="1">
        <w:r w:rsidR="00E43E5E" w:rsidRPr="005708ED">
          <w:rPr>
            <w:rStyle w:val="Hyperlink"/>
            <w:rFonts w:ascii="Times New Roman" w:hAnsi="Times New Roman" w:cs="Times New Roman"/>
            <w:sz w:val="24"/>
            <w:szCs w:val="24"/>
            <w:lang w:eastAsia="en-CA"/>
          </w:rPr>
          <w:t>s.storie@alumni.ubc</w:t>
        </w:r>
      </w:hyperlink>
      <w:r w:rsidR="00E43E5E">
        <w:rPr>
          <w:rFonts w:ascii="Times New Roman" w:hAnsi="Times New Roman" w:cs="Times New Roman"/>
          <w:sz w:val="24"/>
          <w:szCs w:val="24"/>
          <w:lang w:eastAsia="en-CA"/>
        </w:rPr>
        <w:t>.</w:t>
      </w:r>
      <w:r w:rsidR="000257C8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  <w:bookmarkStart w:id="0" w:name="_GoBack"/>
      <w:bookmarkEnd w:id="0"/>
      <w:r w:rsidR="0003082D">
        <w:rPr>
          <w:rFonts w:ascii="Times New Roman" w:hAnsi="Times New Roman" w:cs="Times New Roman"/>
          <w:sz w:val="24"/>
          <w:szCs w:val="24"/>
          <w:lang w:eastAsia="en-CA"/>
        </w:rPr>
        <w:t>T</w:t>
      </w:r>
      <w:r w:rsidRPr="000234A8">
        <w:rPr>
          <w:rFonts w:ascii="Times New Roman" w:hAnsi="Times New Roman" w:cs="Times New Roman"/>
          <w:sz w:val="24"/>
          <w:szCs w:val="24"/>
          <w:lang w:eastAsia="en-CA"/>
        </w:rPr>
        <w:t xml:space="preserve">hank you for your time and consideration. </w:t>
      </w:r>
    </w:p>
    <w:p w14:paraId="513DADEE" w14:textId="464659DA" w:rsidR="00D4111C" w:rsidRPr="000234A8" w:rsidRDefault="00D4111C" w:rsidP="00D4111C">
      <w:pPr>
        <w:rPr>
          <w:rFonts w:ascii="Times New Roman" w:hAnsi="Times New Roman" w:cs="Times New Roman"/>
          <w:sz w:val="24"/>
          <w:szCs w:val="24"/>
          <w:lang w:eastAsia="en-CA"/>
        </w:rPr>
      </w:pPr>
    </w:p>
    <w:p w14:paraId="13F1EA99" w14:textId="51639D14" w:rsidR="00D4111C" w:rsidRPr="000234A8" w:rsidRDefault="00D4111C" w:rsidP="00D4111C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Sincerely,</w:t>
      </w:r>
      <w:r w:rsidR="00E43E5E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14:paraId="34B911CD" w14:textId="4D93FF27" w:rsidR="00D4111C" w:rsidRPr="000234A8" w:rsidRDefault="00D4111C" w:rsidP="00D4111C">
      <w:pPr>
        <w:rPr>
          <w:rFonts w:ascii="Times New Roman" w:hAnsi="Times New Roman" w:cs="Times New Roman"/>
          <w:sz w:val="24"/>
          <w:szCs w:val="24"/>
          <w:lang w:eastAsia="en-CA"/>
        </w:rPr>
      </w:pPr>
    </w:p>
    <w:p w14:paraId="27155601" w14:textId="3700FC88" w:rsidR="00D4111C" w:rsidRPr="000234A8" w:rsidRDefault="00D4111C" w:rsidP="00D4111C">
      <w:pPr>
        <w:rPr>
          <w:rFonts w:ascii="Times New Roman" w:hAnsi="Times New Roman" w:cs="Times New Roman"/>
          <w:sz w:val="24"/>
          <w:szCs w:val="24"/>
          <w:lang w:eastAsia="en-CA"/>
        </w:rPr>
      </w:pPr>
      <w:r w:rsidRPr="000234A8">
        <w:rPr>
          <w:rFonts w:ascii="Times New Roman" w:hAnsi="Times New Roman" w:cs="Times New Roman"/>
          <w:sz w:val="24"/>
          <w:szCs w:val="24"/>
          <w:lang w:eastAsia="en-CA"/>
        </w:rPr>
        <w:t>Sydney Storie</w:t>
      </w:r>
      <w:r w:rsidR="00E43E5E">
        <w:rPr>
          <w:rFonts w:ascii="Times New Roman" w:hAnsi="Times New Roman" w:cs="Times New Roman"/>
          <w:sz w:val="24"/>
          <w:szCs w:val="24"/>
          <w:lang w:eastAsia="en-CA"/>
        </w:rPr>
        <w:t xml:space="preserve"> </w:t>
      </w:r>
    </w:p>
    <w:p w14:paraId="06C3F89A" w14:textId="6F8C658E" w:rsidR="00794E59" w:rsidRPr="00794E59" w:rsidRDefault="00794E59" w:rsidP="00794E59">
      <w:pPr>
        <w:shd w:val="clear" w:color="auto" w:fill="FFFFFF"/>
        <w:spacing w:after="300" w:line="240" w:lineRule="auto"/>
        <w:textAlignment w:val="baseline"/>
        <w:rPr>
          <w:rFonts w:ascii="Arial" w:eastAsia="Times New Roman" w:hAnsi="Arial" w:cs="Arial"/>
          <w:color w:val="656565"/>
          <w:sz w:val="24"/>
          <w:szCs w:val="24"/>
          <w:lang w:eastAsia="en-CA"/>
        </w:rPr>
      </w:pPr>
    </w:p>
    <w:p w14:paraId="28C84A20" w14:textId="2BA1F945" w:rsidR="00F23037" w:rsidRDefault="00F23037"/>
    <w:sectPr w:rsidR="00F2303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65222"/>
    <w:multiLevelType w:val="hybridMultilevel"/>
    <w:tmpl w:val="2C7877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6D1C98"/>
    <w:multiLevelType w:val="hybridMultilevel"/>
    <w:tmpl w:val="1A66FDC4"/>
    <w:lvl w:ilvl="0" w:tplc="CFC8E586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223ED0"/>
    <w:multiLevelType w:val="multilevel"/>
    <w:tmpl w:val="D8E08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c1NzQyNDQ3NzZV0lEKTi0uzszPAykwrAUAINQs/ywAAAA="/>
  </w:docVars>
  <w:rsids>
    <w:rsidRoot w:val="00F23037"/>
    <w:rsid w:val="000234A8"/>
    <w:rsid w:val="000257C8"/>
    <w:rsid w:val="0003082D"/>
    <w:rsid w:val="001027E3"/>
    <w:rsid w:val="001A0EEA"/>
    <w:rsid w:val="001A61D3"/>
    <w:rsid w:val="002123E0"/>
    <w:rsid w:val="002861CC"/>
    <w:rsid w:val="00294B1B"/>
    <w:rsid w:val="003B060B"/>
    <w:rsid w:val="00474EC2"/>
    <w:rsid w:val="004B5021"/>
    <w:rsid w:val="00514D6C"/>
    <w:rsid w:val="005F1BA9"/>
    <w:rsid w:val="0061510D"/>
    <w:rsid w:val="00696979"/>
    <w:rsid w:val="00783AB7"/>
    <w:rsid w:val="00794E59"/>
    <w:rsid w:val="007B2DC0"/>
    <w:rsid w:val="007C6616"/>
    <w:rsid w:val="007E6C3E"/>
    <w:rsid w:val="00856F9E"/>
    <w:rsid w:val="008F639A"/>
    <w:rsid w:val="008F6890"/>
    <w:rsid w:val="00942991"/>
    <w:rsid w:val="0097275D"/>
    <w:rsid w:val="00A355A1"/>
    <w:rsid w:val="00AB1AE4"/>
    <w:rsid w:val="00AC2A67"/>
    <w:rsid w:val="00AF2612"/>
    <w:rsid w:val="00BB1C82"/>
    <w:rsid w:val="00BF1457"/>
    <w:rsid w:val="00D4111C"/>
    <w:rsid w:val="00E43E5E"/>
    <w:rsid w:val="00F23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9DBD"/>
  <w15:chartTrackingRefBased/>
  <w15:docId w15:val="{E865F4B7-F80F-4D98-AAA9-5CFCC7FDD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23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303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30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794E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11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7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.storie@alumni.ub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storie</dc:creator>
  <cp:keywords/>
  <dc:description/>
  <cp:lastModifiedBy>sydney storie</cp:lastModifiedBy>
  <cp:revision>10</cp:revision>
  <dcterms:created xsi:type="dcterms:W3CDTF">2020-05-22T00:37:00Z</dcterms:created>
  <dcterms:modified xsi:type="dcterms:W3CDTF">2020-05-22T00:47:00Z</dcterms:modified>
</cp:coreProperties>
</file>